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2" w:name="empezar-rápido-desde-linux"/>
      <w:bookmarkEnd w:id="22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3" w:name="crear-una-sd-arrancable"/>
      <w:bookmarkEnd w:id="2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6" w:name="conexión-wifi"/>
      <w:bookmarkEnd w:id="2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28" w:name="referencias"/>
      <w:bookmarkEnd w:id="28"/>
      <w:r>
        <w:t xml:space="preserve">Referencias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1"/>
      </w:pPr>
      <w:bookmarkStart w:id="38" w:name="meta"/>
      <w:bookmarkEnd w:id="38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39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1"/>
      </w:pPr>
      <w:bookmarkStart w:id="40" w:name="requisitos"/>
      <w:bookmarkEnd w:id="40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41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42" w:name="licencia"/>
      <w:bookmarkEnd w:id="4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0741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a227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39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41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39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41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Sergio Alvariño sergio.alvarino@vodafone.com</dc:creator>
  <dcterms:created xsi:type="dcterms:W3CDTF">2016-12-08T21:50:24Z</dcterms:created>
  <dcterms:modified xsi:type="dcterms:W3CDTF">2016-12-08T21:50:24Z</dcterms:modified>
</cp:coreProperties>
</file>